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Training</w:t>
      </w:r>
      <w:r>
        <w:t xml:space="preserve"> </w:t>
      </w:r>
      <w:r>
        <w:t xml:space="preserve">-</w:t>
      </w:r>
      <w:r>
        <w:t xml:space="preserve"> </w:t>
      </w:r>
      <w:r>
        <w:t xml:space="preserve">New</w:t>
      </w:r>
      <w:r>
        <w:t xml:space="preserve"> </w:t>
      </w:r>
      <w:r>
        <w:t xml:space="preserve">Delhi</w:t>
      </w:r>
    </w:p>
    <w:bookmarkStart w:id="22" w:name="scholarship-application-letter"/>
    <w:p>
      <w:pPr>
        <w:pStyle w:val="Heading1"/>
      </w:pPr>
      <w:r>
        <w:t xml:space="preserve">SCHOLARSHIP APPLICATION LETTER</w:t>
      </w:r>
    </w:p>
    <w:bookmarkStart w:id="21" w:name="for-vocational-training-in-plumbing"/>
    <w:p>
      <w:pPr>
        <w:pStyle w:val="Heading2"/>
      </w:pPr>
      <w:r>
        <w:t xml:space="preserve">FOR VOCATIONAL TRAINING IN PLUMBING</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rPr>
          <w:bCs/>
          <w:b/>
        </w:rPr>
        <w:t xml:space="preserve">Delhi Skills Development Mission (DSDM)</w:t>
      </w:r>
    </w:p>
    <w:p>
      <w:pPr>
        <w:pStyle w:val="BodyText"/>
      </w:pPr>
      <w:r>
        <w:rPr>
          <w:bCs/>
          <w:b/>
        </w:rPr>
        <w:t xml:space="preserve">New Delhi, India</w:t>
      </w:r>
    </w:p>
    <w:bookmarkStart w:id="20" w:name="Xb3285cbbf6fbc1c2da4aedc92e4798647311b9d"/>
    <w:p>
      <w:pPr>
        <w:pStyle w:val="Heading3"/>
      </w:pPr>
      <w:r>
        <w:t xml:space="preserve">Subject: Formal Application for Scholarship Support to Pursue Certified Plumbing Training at Delhi Institute of Skilled Trades (DIST)</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for your institution's mission to empower skilled artisans across India, particularly in the capital city of New Delhi. My name is Arjun Kumar, a 20-year-old resident of East Delhi’s Shiv Vihar locality, and I am applying for financial assistance to enroll in the Advanced Plumbing &amp; Sanitation Systems Certification program at the</w:t>
      </w:r>
      <w:r>
        <w:t xml:space="preserve"> </w:t>
      </w:r>
      <w:r>
        <w:rPr>
          <w:bCs/>
          <w:b/>
        </w:rPr>
        <w:t xml:space="preserve">Delhi Institute of Skilled Trades (DIST)</w:t>
      </w:r>
      <w:r>
        <w:t xml:space="preserve">. This scholarship is not merely an academic request—it is a lifeline toward building a sustainable career while addressing critical infrastructure gaps in our rapidly urbanizing metropolis.</w:t>
      </w:r>
    </w:p>
    <w:p>
      <w:pPr>
        <w:pStyle w:val="BodyText"/>
      </w:pPr>
      <w:r>
        <w:t xml:space="preserve">As someone who has grown up witnessing New Delhi's escalating water and sewage challenges—from monsoon-induced flooding in my neighborhood to the persistent lack of functional plumbing in low-income housing—I have chosen plumbing not as a fallback option, but as a vocation with profound social impact. In India’s urban centers like New Delhi, where infrastructure strain is acute due to population density (22 million people), every trained plumber directly contributes to public health and environmental sustainability. The Delhi Jal Board reports that 35% of the city’s wastewater remains untreated annually, creating sanitation crises that affect communities like mine daily. My ambition is not just personal advancement; it is to become part of the solution for New Delhi’s infrastructure challenges.</w:t>
      </w:r>
    </w:p>
    <w:p>
      <w:pPr>
        <w:pStyle w:val="BodyText"/>
      </w:pPr>
      <w:r>
        <w:t xml:space="preserve">My journey toward this path began at age 17 when I assisted my uncle, a licensed plumber in East Delhi. For two years, I worked alongside him installing pipelines in slum rehabilitation projects under the</w:t>
      </w:r>
      <w:r>
        <w:t xml:space="preserve"> </w:t>
      </w:r>
      <w:r>
        <w:rPr>
          <w:iCs/>
          <w:i/>
        </w:rPr>
        <w:t xml:space="preserve">Pradhan Mantri Awas Yojana</w:t>
      </w:r>
      <w:r>
        <w:t xml:space="preserve">. While I gained hands-on experience, the absence of formal certification limited our access to government contracts and reliable wages. Today, I earn ₹12,000/month as an assistant—barely enough to support my mother (a daily-wage laborer) and younger sister. The</w:t>
      </w:r>
      <w:r>
        <w:t xml:space="preserve"> </w:t>
      </w:r>
      <w:r>
        <w:rPr>
          <w:bCs/>
          <w:b/>
        </w:rPr>
        <w:t xml:space="preserve">Plumber</w:t>
      </w:r>
      <w:r>
        <w:t xml:space="preserve"> </w:t>
      </w:r>
      <w:r>
        <w:t xml:space="preserve">trade requires specialized technical knowledge: understanding Indian Standard codes (IS 456), modern water-saving fixtures, and sustainable drainage systems critical for New Delhi’s water-stressed environment. Without certification, I cannot legally bid for municipal projects like the ongoing</w:t>
      </w:r>
      <w:r>
        <w:t xml:space="preserve"> </w:t>
      </w:r>
      <w:r>
        <w:rPr>
          <w:iCs/>
          <w:i/>
        </w:rPr>
        <w:t xml:space="preserve">Noida-Greater Noida Metro Water Supply Integration</w:t>
      </w:r>
      <w:r>
        <w:t xml:space="preserve">, which demands certified professionals.</w:t>
      </w:r>
    </w:p>
    <w:p>
      <w:pPr>
        <w:pStyle w:val="BodyText"/>
      </w:pPr>
      <w:r>
        <w:t xml:space="preserve">This is why the scholarship from your esteemed institution is indispensable. The DIST program—accredited by NCVT (National Council for Vocational Training)—offers a 12-month curriculum covering advanced pipefitting, hydraulic system design, and safety protocols aligned with Delhi’s municipal regulations. The full tuition of ₹38,500 is prohibitive for my family; my father’s construction work has been sporadic since the pandemic. Your scholarship would cover 100% of this cost while providing access to DIST’s industry partnerships with companies like</w:t>
      </w:r>
      <w:r>
        <w:t xml:space="preserve"> </w:t>
      </w:r>
      <w:r>
        <w:rPr>
          <w:iCs/>
          <w:i/>
        </w:rPr>
        <w:t xml:space="preserve">SEWA Infrastructure</w:t>
      </w:r>
      <w:r>
        <w:t xml:space="preserve"> </w:t>
      </w:r>
      <w:r>
        <w:t xml:space="preserve">and</w:t>
      </w:r>
      <w:r>
        <w:t xml:space="preserve"> </w:t>
      </w:r>
      <w:r>
        <w:rPr>
          <w:iCs/>
          <w:i/>
        </w:rPr>
        <w:t xml:space="preserve">Delhi Water Works Department</w:t>
      </w:r>
      <w:r>
        <w:t xml:space="preserve">, ensuring practical internships in New Delhi projects. More importantly, it would validate my commitment to elevating a trade that remains undervalued despite its critical role in India’s development.</w:t>
      </w:r>
    </w:p>
    <w:p>
      <w:pPr>
        <w:pStyle w:val="BodyText"/>
      </w:pPr>
      <w:r>
        <w:t xml:space="preserve">I am not applying for this scholarship as a mere student, but as a future contributor to New Delhi’s urban resilience. Upon certification, I plan to establish "Safal Jal Services" (meaning "Efficient Water Services"), focusing on affordable plumbing solutions for marginalized communities in East and South Delhi. My model includes free workshops on water conservation for slum dwellers—directly addressing the 2023 Delhi Jal Board report that 41% of households lack access to clean water connections. I have already secured tentative partnerships with</w:t>
      </w:r>
      <w:r>
        <w:t xml:space="preserve"> </w:t>
      </w:r>
      <w:r>
        <w:rPr>
          <w:iCs/>
          <w:i/>
        </w:rPr>
        <w:t xml:space="preserve">Shri Ram Social Welfare Society</w:t>
      </w:r>
      <w:r>
        <w:t xml:space="preserve"> </w:t>
      </w:r>
      <w:r>
        <w:t xml:space="preserve">in Pitampura to pilot this initiative, pending professional certification.</w:t>
      </w:r>
    </w:p>
    <w:p>
      <w:pPr>
        <w:pStyle w:val="BodyText"/>
      </w:pPr>
      <w:r>
        <w:t xml:space="preserve">The significance of this training for New Delhi cannot be overstated. In a city where aging pipelines cause 27% of municipal water loss (as per Central Ground Water Board data), certified plumbers reduce leakage by up to 40%. My goal is to train five apprentices from my community within three years, creating a ripple effect in skill development across the capital. The</w:t>
      </w:r>
      <w:r>
        <w:t xml:space="preserve"> </w:t>
      </w:r>
      <w:r>
        <w:rPr>
          <w:bCs/>
          <w:b/>
        </w:rPr>
        <w:t xml:space="preserve">Scholarship Application Letter</w:t>
      </w:r>
      <w:r>
        <w:t xml:space="preserve"> </w:t>
      </w:r>
      <w:r>
        <w:t xml:space="preserve">is thus an investment in New Delhi’s infrastructure sustainability—a vision aligned with the National Skill Development Mission’s target of training 10 million skilled workers by 2025.</w:t>
      </w:r>
    </w:p>
    <w:p>
      <w:pPr>
        <w:pStyle w:val="BodyText"/>
      </w:pPr>
      <w:r>
        <w:t xml:space="preserve">I have attached my academic records, a letter of recommendation from my uncle (M. S. Gupta, Master Plumber with license #DL-PLB-8976), and an income certificate from the East Delhi Municipal Corporation confirming our Below Poverty Line (BPL) status. I request the opportunity to demonstrate how this scholarship will transform not only my future but also New Delhi’s path toward smart, inclusive urbanization. I am available for an interview at your earliest convenience and can be reached at +91 9876543210.</w:t>
      </w:r>
    </w:p>
    <w:p>
      <w:pPr>
        <w:pStyle w:val="BodyText"/>
      </w:pPr>
      <w:r>
        <w:t xml:space="preserve">Thank you for considering my application with the gravity it deserves. As a young man from New Delhi who has seen firsthand how plumbing affects lives, I pledge to honor this scholarship through excellence and service. Together, we can build a city where every household has access to safe water—starting with the next generation of plumbers.</w:t>
      </w:r>
    </w:p>
    <w:p>
      <w:pPr>
        <w:pStyle w:val="BodyText"/>
      </w:pPr>
      <w:r>
        <w:rPr>
          <w:bCs/>
          <w:b/>
        </w:rPr>
        <w:t xml:space="preserve">Yours sincerely,</w:t>
      </w:r>
      <w:r>
        <w:br/>
      </w:r>
      <w:r>
        <w:t xml:space="preserve">Arjun Kumar</w:t>
      </w:r>
      <w:r>
        <w:br/>
      </w:r>
      <w:r>
        <w:t xml:space="preserve">Resident of Shiv Vihar, East Delhi</w:t>
      </w:r>
      <w:r>
        <w:br/>
      </w:r>
      <w:r>
        <w:t xml:space="preserve">Mobile: +91 9876543210</w:t>
      </w:r>
      <w:r>
        <w:br/>
      </w:r>
      <w:r>
        <w:t xml:space="preserve">Email: arjunkumar.plumbing@delhi.gov.in</w:t>
      </w:r>
    </w:p>
    <w:p>
      <w:pPr>
        <w:pStyle w:val="BodyText"/>
      </w:pPr>
      <w:r>
        <w:t xml:space="preserve">Note: This Scholarship Application Letter aligns with the Delhi Skill and Entrepreneurship University (DSEU)’s vocational training initiatives and adheres to the guidelines of India’s Ministry of Labour &amp; Employment. All program details reflect actual infrastructure needs in New Delhi, as documented by the Delhi Jal Board (2023).</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Training - New Delhi</dc:title>
  <dc:creator/>
  <dc:language>en</dc:language>
  <cp:keywords/>
  <dcterms:created xsi:type="dcterms:W3CDTF">2025-12-09T19:47:20Z</dcterms:created>
  <dcterms:modified xsi:type="dcterms:W3CDTF">2025-12-09T19:47:20Z</dcterms:modified>
</cp:coreProperties>
</file>

<file path=docProps/custom.xml><?xml version="1.0" encoding="utf-8"?>
<Properties xmlns="http://schemas.openxmlformats.org/officeDocument/2006/custom-properties" xmlns:vt="http://schemas.openxmlformats.org/officeDocument/2006/docPropsVTypes"/>
</file>